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34760" w14:textId="60C5B5D9" w:rsidR="001D4866" w:rsidRPr="00D97E67" w:rsidRDefault="001D4866" w:rsidP="00743CE7">
      <w:pPr>
        <w:spacing w:line="276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D97E67">
        <w:rPr>
          <w:rFonts w:asciiTheme="minorHAnsi" w:hAnsiTheme="minorHAnsi" w:cstheme="minorHAnsi"/>
          <w:b/>
          <w:bCs/>
          <w:sz w:val="28"/>
          <w:szCs w:val="28"/>
        </w:rPr>
        <w:t>Precis for Promotion under Career Advancement Scheme (CAS)</w:t>
      </w:r>
    </w:p>
    <w:p w14:paraId="2A33CE37" w14:textId="373AF757" w:rsidR="001D4866" w:rsidRPr="005A4DD4" w:rsidRDefault="001D4866" w:rsidP="00945755">
      <w:pPr>
        <w:spacing w:line="276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5A4DD4">
        <w:rPr>
          <w:rFonts w:asciiTheme="minorHAnsi" w:hAnsiTheme="minorHAnsi" w:cstheme="minorHAnsi"/>
          <w:sz w:val="20"/>
          <w:szCs w:val="20"/>
        </w:rPr>
        <w:t xml:space="preserve">(As per </w:t>
      </w:r>
      <w:r w:rsidRPr="005A4DD4">
        <w:rPr>
          <w:rFonts w:asciiTheme="minorHAnsi" w:hAnsiTheme="minorHAnsi" w:cstheme="minorHAnsi"/>
          <w:b/>
          <w:bCs/>
          <w:sz w:val="20"/>
          <w:szCs w:val="20"/>
        </w:rPr>
        <w:t>UGC Regulations 2018</w:t>
      </w:r>
      <w:r w:rsidRPr="005A4DD4">
        <w:rPr>
          <w:rFonts w:asciiTheme="minorHAnsi" w:hAnsiTheme="minorHAnsi" w:cstheme="minorHAnsi"/>
          <w:sz w:val="20"/>
          <w:szCs w:val="20"/>
        </w:rPr>
        <w:t>)</w:t>
      </w:r>
    </w:p>
    <w:p w14:paraId="207AD4F2" w14:textId="77777777" w:rsidR="001D4866" w:rsidRPr="00697AB9" w:rsidRDefault="001D4866" w:rsidP="00743CE7">
      <w:pPr>
        <w:spacing w:line="276" w:lineRule="auto"/>
        <w:contextualSpacing/>
        <w:jc w:val="center"/>
        <w:rPr>
          <w:rFonts w:asciiTheme="minorHAnsi" w:hAnsiTheme="minorHAnsi" w:cstheme="minorHAnsi"/>
          <w:b/>
        </w:rPr>
      </w:pPr>
      <w:r w:rsidRPr="00697AB9">
        <w:rPr>
          <w:rFonts w:asciiTheme="minorHAnsi" w:hAnsiTheme="minorHAnsi" w:cstheme="minorHAnsi"/>
          <w:b/>
        </w:rPr>
        <w:t>For Promotion in following category:</w:t>
      </w:r>
    </w:p>
    <w:p w14:paraId="1E49FD0F" w14:textId="69BA9084" w:rsidR="001D4866" w:rsidRPr="005A4DD4" w:rsidRDefault="002C4A5D" w:rsidP="00743CE7">
      <w:pPr>
        <w:spacing w:line="276" w:lineRule="auto"/>
        <w:contextualSpacing/>
        <w:jc w:val="center"/>
        <w:rPr>
          <w:rFonts w:asciiTheme="minorHAnsi" w:hAnsiTheme="minorHAnsi" w:cstheme="minorHAnsi"/>
          <w:sz w:val="20"/>
          <w:szCs w:val="20"/>
        </w:rPr>
      </w:pPr>
      <w:r w:rsidRPr="00D27231">
        <w:rPr>
          <w:rFonts w:cstheme="minorHAnsi"/>
          <w:noProof/>
          <w:lang w:bidi="hi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DC288D" wp14:editId="01995DAD">
                <wp:simplePos x="0" y="0"/>
                <wp:positionH relativeFrom="column">
                  <wp:posOffset>4829175</wp:posOffset>
                </wp:positionH>
                <wp:positionV relativeFrom="paragraph">
                  <wp:posOffset>162560</wp:posOffset>
                </wp:positionV>
                <wp:extent cx="312420" cy="281940"/>
                <wp:effectExtent l="0" t="0" r="11430" b="2286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3A63133" id="Rectangle 13" o:spid="_x0000_s1026" style="position:absolute;margin-left:380.25pt;margin-top:12.8pt;width:24.6pt;height:22.2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" filled="f" strokecolor="black [3200]" strokeweight="1pt">
                <v:stroke joinstyle="round"/>
              </v:rect>
            </w:pict>
          </mc:Fallback>
        </mc:AlternateContent>
      </w:r>
      <w:r w:rsidR="001D4866" w:rsidRPr="005A4DD4">
        <w:rPr>
          <w:rFonts w:asciiTheme="minorHAnsi" w:hAnsiTheme="minorHAnsi" w:cstheme="minorHAnsi"/>
          <w:sz w:val="20"/>
          <w:szCs w:val="20"/>
        </w:rPr>
        <w:t>(Please tick appropriate box)</w:t>
      </w:r>
    </w:p>
    <w:p w14:paraId="7E8D70E1" w14:textId="22F8D448" w:rsidR="006944F3" w:rsidRPr="00D65561" w:rsidRDefault="002C4A5D" w:rsidP="00D65561">
      <w:pPr>
        <w:pStyle w:val="ListParagraph"/>
        <w:ind w:right="-60"/>
        <w:rPr>
          <w:rFonts w:cstheme="minorHAnsi"/>
          <w:b/>
          <w:bCs/>
          <w:sz w:val="20"/>
          <w:szCs w:val="20"/>
        </w:rPr>
      </w:pPr>
      <w:r w:rsidRPr="005A4DD4">
        <w:rPr>
          <w:rFonts w:asciiTheme="minorHAnsi" w:hAnsiTheme="minorHAnsi" w:cstheme="minorHAnsi"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78B809F" wp14:editId="226EDD65">
                <wp:simplePos x="0" y="0"/>
                <wp:positionH relativeFrom="column">
                  <wp:posOffset>1628775</wp:posOffset>
                </wp:positionH>
                <wp:positionV relativeFrom="paragraph">
                  <wp:posOffset>18415</wp:posOffset>
                </wp:positionV>
                <wp:extent cx="297180" cy="281940"/>
                <wp:effectExtent l="0" t="0" r="26670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13BB2ED" id="Rectangle 3" o:spid="_x0000_s1026" style="position:absolute;margin-left:128.25pt;margin-top:1.45pt;width:23.4pt;height:22.2pt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" filled="f" strokecolor="black [3200]" strokeweight="1pt">
                <v:stroke joinstyle="round"/>
              </v:rect>
            </w:pict>
          </mc:Fallback>
        </mc:AlternateContent>
      </w:r>
      <w:r w:rsidRPr="005A4DD4">
        <w:rPr>
          <w:rFonts w:asciiTheme="minorHAnsi" w:hAnsiTheme="minorHAnsi" w:cstheme="minorHAnsi"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D0DA519" wp14:editId="1713FDAD">
                <wp:simplePos x="0" y="0"/>
                <wp:positionH relativeFrom="column">
                  <wp:posOffset>22860</wp:posOffset>
                </wp:positionH>
                <wp:positionV relativeFrom="paragraph">
                  <wp:posOffset>18415</wp:posOffset>
                </wp:positionV>
                <wp:extent cx="304800" cy="281940"/>
                <wp:effectExtent l="0" t="0" r="1905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C5DAC2B" id="Rectangle 2" o:spid="_x0000_s1026" style="position:absolute;margin-left:1.8pt;margin-top:1.45pt;width:24pt;height:22.2pt;z-index:251642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" filled="f" strokecolor="black [3200]" strokeweight="1pt">
                <v:stroke joinstyle="round"/>
              </v:rect>
            </w:pict>
          </mc:Fallback>
        </mc:AlternateContent>
      </w:r>
      <w:r w:rsidRPr="00D27231">
        <w:rPr>
          <w:rFonts w:cstheme="minorHAnsi"/>
          <w:noProof/>
          <w:lang w:bidi="hi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829B17" wp14:editId="3EF49E08">
                <wp:simplePos x="0" y="0"/>
                <wp:positionH relativeFrom="column">
                  <wp:posOffset>3308985</wp:posOffset>
                </wp:positionH>
                <wp:positionV relativeFrom="paragraph">
                  <wp:posOffset>8890</wp:posOffset>
                </wp:positionV>
                <wp:extent cx="281940" cy="281940"/>
                <wp:effectExtent l="0" t="0" r="2286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94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CE6B533" id="Rectangle 12" o:spid="_x0000_s1026" style="position:absolute;margin-left:260.55pt;margin-top:.7pt;width:22.2pt;height:22.2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" filled="f" strokecolor="black [3200]" strokeweight="1pt">
                <v:stroke joinstyle="round"/>
              </v:rect>
            </w:pict>
          </mc:Fallback>
        </mc:AlternateContent>
      </w:r>
      <w:r w:rsidR="001D4866" w:rsidRPr="005A4DD4">
        <w:rPr>
          <w:rFonts w:asciiTheme="minorHAnsi" w:hAnsiTheme="minorHAnsi" w:cstheme="minorHAnsi"/>
          <w:sz w:val="20"/>
          <w:szCs w:val="20"/>
        </w:rPr>
        <w:t xml:space="preserve">             </w:t>
      </w:r>
      <w:r w:rsidR="008C2A6B" w:rsidRPr="00D65561">
        <w:rPr>
          <w:rFonts w:asciiTheme="minorHAnsi" w:hAnsiTheme="minorHAnsi" w:cstheme="minorHAnsi"/>
          <w:b/>
          <w:bCs/>
          <w:sz w:val="20"/>
          <w:szCs w:val="20"/>
        </w:rPr>
        <w:t>College Librarian</w:t>
      </w:r>
      <w:r w:rsidR="001D4866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             </w:t>
      </w:r>
      <w:r w:rsidR="006944F3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1D4866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 </w:t>
      </w:r>
      <w:r w:rsidR="008C2A6B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   </w:t>
      </w:r>
      <w:r w:rsidR="00D65561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D65561">
        <w:rPr>
          <w:rFonts w:asciiTheme="minorHAnsi" w:hAnsiTheme="minorHAnsi" w:cstheme="minorHAnsi"/>
          <w:b/>
          <w:bCs/>
          <w:sz w:val="20"/>
          <w:szCs w:val="20"/>
        </w:rPr>
        <w:t xml:space="preserve">    </w:t>
      </w:r>
      <w:r w:rsidR="008C2A6B" w:rsidRPr="00D65561">
        <w:rPr>
          <w:rFonts w:asciiTheme="minorHAnsi" w:hAnsiTheme="minorHAnsi" w:cstheme="minorHAnsi"/>
          <w:b/>
          <w:bCs/>
          <w:sz w:val="20"/>
          <w:szCs w:val="20"/>
        </w:rPr>
        <w:t>College Librarian</w:t>
      </w:r>
      <w:r w:rsidR="006944F3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             </w:t>
      </w:r>
      <w:r w:rsidR="008C2A6B" w:rsidRPr="00D65561">
        <w:rPr>
          <w:rFonts w:cstheme="minorHAnsi"/>
          <w:b/>
          <w:bCs/>
          <w:sz w:val="20"/>
          <w:szCs w:val="20"/>
        </w:rPr>
        <w:t xml:space="preserve">    </w:t>
      </w:r>
      <w:r w:rsidR="004C0FEF">
        <w:rPr>
          <w:rFonts w:cstheme="minorHAnsi"/>
          <w:b/>
          <w:bCs/>
          <w:sz w:val="20"/>
          <w:szCs w:val="20"/>
        </w:rPr>
        <w:t xml:space="preserve">         </w:t>
      </w:r>
      <w:r w:rsidR="008C2A6B" w:rsidRPr="00D65561">
        <w:rPr>
          <w:rFonts w:cstheme="minorHAnsi"/>
          <w:b/>
          <w:bCs/>
          <w:sz w:val="20"/>
          <w:szCs w:val="20"/>
        </w:rPr>
        <w:t>College Librarian</w:t>
      </w:r>
      <w:r w:rsidR="006944F3" w:rsidRPr="00D65561">
        <w:rPr>
          <w:rFonts w:cstheme="minorHAnsi"/>
          <w:b/>
          <w:bCs/>
          <w:sz w:val="20"/>
          <w:szCs w:val="20"/>
        </w:rPr>
        <w:t xml:space="preserve"> </w:t>
      </w:r>
      <w:r w:rsidR="00D65561" w:rsidRPr="00D65561">
        <w:rPr>
          <w:rFonts w:cstheme="minorHAnsi"/>
          <w:b/>
          <w:bCs/>
          <w:sz w:val="20"/>
          <w:szCs w:val="20"/>
        </w:rPr>
        <w:t xml:space="preserve">     </w:t>
      </w:r>
      <w:r w:rsidR="00D65561">
        <w:rPr>
          <w:rFonts w:cstheme="minorHAnsi"/>
          <w:b/>
          <w:bCs/>
          <w:sz w:val="20"/>
          <w:szCs w:val="20"/>
        </w:rPr>
        <w:t xml:space="preserve">                 </w:t>
      </w:r>
      <w:r w:rsidR="008C2A6B" w:rsidRPr="00D65561">
        <w:rPr>
          <w:rFonts w:cstheme="minorHAnsi"/>
          <w:b/>
          <w:bCs/>
          <w:sz w:val="20"/>
          <w:szCs w:val="20"/>
        </w:rPr>
        <w:t>College Librarian</w:t>
      </w:r>
      <w:r w:rsidR="006944F3" w:rsidRPr="00D65561">
        <w:rPr>
          <w:rFonts w:cstheme="minorHAnsi"/>
          <w:b/>
          <w:bCs/>
          <w:sz w:val="20"/>
          <w:szCs w:val="20"/>
        </w:rPr>
        <w:t xml:space="preserve">                </w:t>
      </w:r>
    </w:p>
    <w:p w14:paraId="47F666FC" w14:textId="77777777" w:rsidR="00837964" w:rsidRDefault="006944F3" w:rsidP="00D65561">
      <w:pPr>
        <w:pStyle w:val="ListParagraph"/>
        <w:spacing w:line="276" w:lineRule="auto"/>
        <w:ind w:right="-60"/>
        <w:rPr>
          <w:rFonts w:cstheme="minorHAnsi"/>
          <w:b/>
          <w:bCs/>
        </w:rPr>
      </w:pPr>
      <w:r w:rsidRPr="00D65561">
        <w:rPr>
          <w:rFonts w:cstheme="minorHAnsi"/>
          <w:b/>
          <w:bCs/>
          <w:sz w:val="20"/>
          <w:szCs w:val="20"/>
        </w:rPr>
        <w:t xml:space="preserve">           </w:t>
      </w:r>
      <w:r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D65561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(Academic Level 11) </w:t>
      </w:r>
      <w:r w:rsidR="00D65561">
        <w:rPr>
          <w:rFonts w:asciiTheme="minorHAnsi" w:hAnsiTheme="minorHAnsi" w:cstheme="minorHAnsi"/>
          <w:b/>
          <w:bCs/>
          <w:sz w:val="20"/>
          <w:szCs w:val="20"/>
        </w:rPr>
        <w:t xml:space="preserve">            </w:t>
      </w:r>
      <w:r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      (Academic Level 12)            </w:t>
      </w:r>
      <w:r w:rsidR="004C0FEF">
        <w:rPr>
          <w:rFonts w:asciiTheme="minorHAnsi" w:hAnsiTheme="minorHAnsi" w:cstheme="minorHAnsi"/>
          <w:b/>
          <w:bCs/>
          <w:sz w:val="20"/>
          <w:szCs w:val="20"/>
        </w:rPr>
        <w:t xml:space="preserve">        </w:t>
      </w:r>
      <w:r w:rsidR="00D65561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D65561">
        <w:rPr>
          <w:rFonts w:cstheme="minorHAnsi"/>
          <w:b/>
          <w:bCs/>
          <w:sz w:val="20"/>
          <w:szCs w:val="20"/>
        </w:rPr>
        <w:t xml:space="preserve">(Academic Level 13A)           </w:t>
      </w:r>
      <w:r w:rsidR="00D65561" w:rsidRPr="00D65561">
        <w:rPr>
          <w:rFonts w:cstheme="minorHAnsi"/>
          <w:b/>
          <w:bCs/>
          <w:sz w:val="20"/>
          <w:szCs w:val="20"/>
        </w:rPr>
        <w:t xml:space="preserve">   </w:t>
      </w:r>
      <w:r w:rsidR="00D65561">
        <w:rPr>
          <w:rFonts w:cstheme="minorHAnsi"/>
          <w:b/>
          <w:bCs/>
          <w:sz w:val="20"/>
          <w:szCs w:val="20"/>
        </w:rPr>
        <w:t xml:space="preserve"> </w:t>
      </w:r>
      <w:r w:rsidRPr="00D65561">
        <w:rPr>
          <w:rFonts w:cstheme="minorHAnsi"/>
          <w:b/>
          <w:bCs/>
          <w:sz w:val="20"/>
          <w:szCs w:val="20"/>
        </w:rPr>
        <w:t xml:space="preserve">(Academic Level 14) </w:t>
      </w:r>
      <w:r w:rsidRPr="00D27231">
        <w:rPr>
          <w:rFonts w:cstheme="minorHAnsi"/>
          <w:b/>
          <w:bCs/>
        </w:rPr>
        <w:t xml:space="preserve"> </w:t>
      </w:r>
    </w:p>
    <w:p w14:paraId="6356CBEE" w14:textId="68B97B89" w:rsidR="006944F3" w:rsidRDefault="00837964" w:rsidP="00837964">
      <w:pPr>
        <w:pStyle w:val="ListParagraph"/>
        <w:spacing w:before="240" w:line="276" w:lineRule="auto"/>
        <w:ind w:right="-60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Assessment Period: From……………………………to………………………………..</w:t>
      </w:r>
    </w:p>
    <w:p w14:paraId="5E86DF7E" w14:textId="77777777" w:rsidR="002C4A5D" w:rsidRPr="00837964" w:rsidRDefault="002C4A5D" w:rsidP="00D65561">
      <w:pPr>
        <w:pStyle w:val="ListParagraph"/>
        <w:spacing w:line="276" w:lineRule="auto"/>
        <w:ind w:right="-60"/>
        <w:rPr>
          <w:rFonts w:asciiTheme="minorHAnsi" w:hAnsiTheme="minorHAnsi" w:cstheme="minorHAnsi"/>
          <w:b/>
          <w:bCs/>
          <w:sz w:val="10"/>
          <w:szCs w:val="10"/>
        </w:rPr>
      </w:pPr>
    </w:p>
    <w:tbl>
      <w:tblPr>
        <w:tblStyle w:val="TableGrid"/>
        <w:tblW w:w="9824" w:type="dxa"/>
        <w:tblInd w:w="-5" w:type="dxa"/>
        <w:tblLook w:val="04A0" w:firstRow="1" w:lastRow="0" w:firstColumn="1" w:lastColumn="0" w:noHBand="0" w:noVBand="1"/>
      </w:tblPr>
      <w:tblGrid>
        <w:gridCol w:w="3686"/>
        <w:gridCol w:w="6138"/>
      </w:tblGrid>
      <w:tr w:rsidR="00945755" w:rsidRPr="002C4A5D" w14:paraId="0580B743" w14:textId="77777777" w:rsidTr="002C4A5D">
        <w:trPr>
          <w:trHeight w:val="387"/>
        </w:trPr>
        <w:tc>
          <w:tcPr>
            <w:tcW w:w="3686" w:type="dxa"/>
          </w:tcPr>
          <w:p w14:paraId="0FF90830" w14:textId="6240CE10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Name of Applicant (in CAPITALS)</w:t>
            </w:r>
          </w:p>
        </w:tc>
        <w:tc>
          <w:tcPr>
            <w:tcW w:w="6138" w:type="dxa"/>
          </w:tcPr>
          <w:p w14:paraId="429FBF75" w14:textId="77777777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14:paraId="69E85EC6" w14:textId="77777777" w:rsidTr="002C4A5D">
        <w:trPr>
          <w:trHeight w:val="387"/>
        </w:trPr>
        <w:tc>
          <w:tcPr>
            <w:tcW w:w="3686" w:type="dxa"/>
          </w:tcPr>
          <w:p w14:paraId="55362510" w14:textId="33805935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 xml:space="preserve">Department </w:t>
            </w:r>
          </w:p>
        </w:tc>
        <w:tc>
          <w:tcPr>
            <w:tcW w:w="6138" w:type="dxa"/>
          </w:tcPr>
          <w:p w14:paraId="2EE38815" w14:textId="77777777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14:paraId="02D078DE" w14:textId="77777777" w:rsidTr="002C4A5D">
        <w:trPr>
          <w:trHeight w:val="387"/>
        </w:trPr>
        <w:tc>
          <w:tcPr>
            <w:tcW w:w="3686" w:type="dxa"/>
          </w:tcPr>
          <w:p w14:paraId="1288C745" w14:textId="0E0CAFEB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Subject/Topic/Year of award of Ph.D.</w:t>
            </w:r>
          </w:p>
        </w:tc>
        <w:tc>
          <w:tcPr>
            <w:tcW w:w="6138" w:type="dxa"/>
          </w:tcPr>
          <w:p w14:paraId="61E0A96C" w14:textId="77777777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14:paraId="1A936EB8" w14:textId="77777777" w:rsidTr="002C4A5D">
        <w:trPr>
          <w:trHeight w:val="387"/>
        </w:trPr>
        <w:tc>
          <w:tcPr>
            <w:tcW w:w="3686" w:type="dxa"/>
          </w:tcPr>
          <w:p w14:paraId="12B98DF4" w14:textId="7A37F3E1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 xml:space="preserve">Date of joining as </w:t>
            </w:r>
            <w:r w:rsidR="008C2A6B"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College Librarian</w:t>
            </w:r>
          </w:p>
        </w:tc>
        <w:tc>
          <w:tcPr>
            <w:tcW w:w="6138" w:type="dxa"/>
          </w:tcPr>
          <w:p w14:paraId="32D46E2C" w14:textId="77777777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14:paraId="2F1F5CE9" w14:textId="77777777" w:rsidTr="002C4A5D">
        <w:trPr>
          <w:trHeight w:val="387"/>
        </w:trPr>
        <w:tc>
          <w:tcPr>
            <w:tcW w:w="3686" w:type="dxa"/>
          </w:tcPr>
          <w:p w14:paraId="250B4F6E" w14:textId="3E2FF27A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Date</w:t>
            </w:r>
            <w:r w:rsidR="005A4DD4"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 xml:space="preserve"> and Post</w:t>
            </w: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 xml:space="preserve"> of Re-designation/promotion </w:t>
            </w:r>
            <w:r w:rsidR="005A4DD4"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(if any)</w:t>
            </w:r>
          </w:p>
        </w:tc>
        <w:tc>
          <w:tcPr>
            <w:tcW w:w="6138" w:type="dxa"/>
          </w:tcPr>
          <w:p w14:paraId="2A80ED61" w14:textId="77777777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14:paraId="6B16AD85" w14:textId="77777777" w:rsidTr="002C4A5D">
        <w:trPr>
          <w:trHeight w:val="387"/>
        </w:trPr>
        <w:tc>
          <w:tcPr>
            <w:tcW w:w="3686" w:type="dxa"/>
          </w:tcPr>
          <w:p w14:paraId="613C12BC" w14:textId="791FDF5C" w:rsidR="00945755" w:rsidRPr="002C4A5D" w:rsidRDefault="009378D9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 xml:space="preserve">Date of Eligibility for </w:t>
            </w: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Promotion</w:t>
            </w:r>
          </w:p>
        </w:tc>
        <w:tc>
          <w:tcPr>
            <w:tcW w:w="6138" w:type="dxa"/>
          </w:tcPr>
          <w:p w14:paraId="3333F3A4" w14:textId="77777777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14:paraId="761414E2" w14:textId="77777777" w:rsidTr="002C4A5D">
        <w:trPr>
          <w:trHeight w:val="371"/>
        </w:trPr>
        <w:tc>
          <w:tcPr>
            <w:tcW w:w="3686" w:type="dxa"/>
          </w:tcPr>
          <w:p w14:paraId="600BCA70" w14:textId="4F93E624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Total Experience (in years)</w:t>
            </w:r>
          </w:p>
        </w:tc>
        <w:tc>
          <w:tcPr>
            <w:tcW w:w="6138" w:type="dxa"/>
          </w:tcPr>
          <w:p w14:paraId="335C46C7" w14:textId="77777777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</w:tbl>
    <w:p w14:paraId="153A35B1" w14:textId="610D27B1" w:rsidR="00743CE7" w:rsidRPr="005A4DD4" w:rsidRDefault="00945755" w:rsidP="002C4A5D">
      <w:pPr>
        <w:tabs>
          <w:tab w:val="left" w:pos="2981"/>
          <w:tab w:val="left" w:pos="3701"/>
        </w:tabs>
        <w:spacing w:before="240" w:line="276" w:lineRule="auto"/>
        <w:rPr>
          <w:rFonts w:asciiTheme="minorHAnsi" w:hAnsiTheme="minorHAnsi" w:cstheme="minorHAnsi"/>
          <w:b/>
          <w:bCs/>
          <w:w w:val="80"/>
          <w:sz w:val="20"/>
          <w:szCs w:val="20"/>
        </w:rPr>
      </w:pPr>
      <w:r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>Details</w:t>
      </w:r>
      <w:r w:rsidR="00743CE7"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 xml:space="preserve"> of </w:t>
      </w:r>
      <w:r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>Orientation/Induction/Refresher/FDP Programmes, etc.</w:t>
      </w:r>
      <w:r w:rsidR="00466C45">
        <w:rPr>
          <w:rFonts w:asciiTheme="minorHAnsi" w:hAnsiTheme="minorHAnsi" w:cstheme="minorHAnsi"/>
          <w:b/>
          <w:bCs/>
          <w:w w:val="80"/>
          <w:sz w:val="20"/>
          <w:szCs w:val="20"/>
        </w:rPr>
        <w:t xml:space="preserve"> in the Assessment Period:</w:t>
      </w:r>
    </w:p>
    <w:tbl>
      <w:tblPr>
        <w:tblW w:w="49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4"/>
        <w:gridCol w:w="6130"/>
        <w:gridCol w:w="1171"/>
        <w:gridCol w:w="1067"/>
        <w:gridCol w:w="733"/>
      </w:tblGrid>
      <w:tr w:rsidR="00854225" w:rsidRPr="002D0555" w14:paraId="5E401B16" w14:textId="77777777" w:rsidTr="002C4A5D">
        <w:trPr>
          <w:trHeight w:val="216"/>
        </w:trPr>
        <w:tc>
          <w:tcPr>
            <w:tcW w:w="35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08DC6" w14:textId="162E1958" w:rsidR="00854225" w:rsidRPr="002D0555" w:rsidRDefault="00854225" w:rsidP="00AB183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bookmarkStart w:id="0" w:name="_Hlk81892323"/>
            <w:r w:rsidRPr="002D0555">
              <w:rPr>
                <w:rFonts w:cstheme="minorHAnsi"/>
                <w:b/>
                <w:sz w:val="20"/>
                <w:szCs w:val="20"/>
              </w:rPr>
              <w:t>S. No.</w:t>
            </w:r>
          </w:p>
        </w:tc>
        <w:tc>
          <w:tcPr>
            <w:tcW w:w="312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BD58C" w14:textId="769FF47C" w:rsidR="00854225" w:rsidRPr="002D0555" w:rsidRDefault="002C4A5D" w:rsidP="00AB183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Name of the Programme</w:t>
            </w:r>
          </w:p>
        </w:tc>
        <w:tc>
          <w:tcPr>
            <w:tcW w:w="11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C35EC" w14:textId="77777777" w:rsidR="00854225" w:rsidRPr="002D0555" w:rsidRDefault="00854225" w:rsidP="00AB183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Duration</w:t>
            </w:r>
          </w:p>
        </w:tc>
        <w:tc>
          <w:tcPr>
            <w:tcW w:w="37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D854F" w14:textId="77777777" w:rsidR="00854225" w:rsidRPr="002D0555" w:rsidRDefault="00854225" w:rsidP="00AB183A">
            <w:pPr>
              <w:ind w:righ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tal Days</w:t>
            </w:r>
          </w:p>
        </w:tc>
      </w:tr>
      <w:tr w:rsidR="00854225" w:rsidRPr="002D0555" w14:paraId="18A94365" w14:textId="77777777" w:rsidTr="002C4A5D">
        <w:trPr>
          <w:trHeight w:val="202"/>
        </w:trPr>
        <w:tc>
          <w:tcPr>
            <w:tcW w:w="35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C10B4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31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9B0F1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5E870" w14:textId="77777777" w:rsidR="00854225" w:rsidRPr="002D0555" w:rsidRDefault="00854225" w:rsidP="00AB183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From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2F731" w14:textId="77777777" w:rsidR="00854225" w:rsidRPr="002D0555" w:rsidRDefault="00854225" w:rsidP="00AB183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</w:t>
            </w:r>
          </w:p>
        </w:tc>
        <w:tc>
          <w:tcPr>
            <w:tcW w:w="37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1D8DC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</w:tr>
      <w:tr w:rsidR="00854225" w:rsidRPr="002D0555" w14:paraId="78B4DF28" w14:textId="77777777" w:rsidTr="002C4A5D">
        <w:trPr>
          <w:trHeight w:val="327"/>
        </w:trPr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B3A81" w14:textId="018F0077" w:rsidR="00854225" w:rsidRPr="002D0555" w:rsidRDefault="00854225" w:rsidP="002D0555">
            <w:pPr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04545" w14:textId="77777777" w:rsidR="00854225" w:rsidRPr="002D0555" w:rsidRDefault="00854225" w:rsidP="0054060F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E632C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F7989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63B7D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54225" w:rsidRPr="002D0555" w14:paraId="24429131" w14:textId="77777777" w:rsidTr="002C4A5D">
        <w:trPr>
          <w:trHeight w:val="387"/>
        </w:trPr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1FCF0" w14:textId="6611913F" w:rsidR="00854225" w:rsidRPr="002D0555" w:rsidRDefault="00854225" w:rsidP="002D0555">
            <w:pPr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16351" w14:textId="77777777" w:rsidR="00854225" w:rsidRPr="002D0555" w:rsidRDefault="00854225" w:rsidP="0054060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C1C5A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88156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69583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bookmarkEnd w:id="0"/>
    <w:p w14:paraId="130A87FF" w14:textId="0724DF94" w:rsidR="00854225" w:rsidRPr="00854225" w:rsidRDefault="00854225" w:rsidP="0054060F">
      <w:pPr>
        <w:adjustRightInd w:val="0"/>
        <w:spacing w:before="60" w:after="60"/>
        <w:jc w:val="both"/>
        <w:rPr>
          <w:rFonts w:asciiTheme="minorHAnsi" w:eastAsiaTheme="minorEastAsia" w:hAnsiTheme="minorHAnsi" w:cstheme="minorHAnsi"/>
          <w:b/>
          <w:sz w:val="20"/>
          <w:szCs w:val="20"/>
        </w:rPr>
      </w:pPr>
      <w:r w:rsidRPr="00854225">
        <w:rPr>
          <w:rFonts w:cstheme="minorHAnsi"/>
          <w:b/>
          <w:sz w:val="20"/>
          <w:szCs w:val="20"/>
        </w:rPr>
        <w:t xml:space="preserve">Details of </w:t>
      </w:r>
      <w:r w:rsidRPr="00854225">
        <w:rPr>
          <w:rFonts w:cstheme="minorHAnsi"/>
          <w:b/>
          <w:bCs/>
          <w:sz w:val="20"/>
          <w:szCs w:val="20"/>
          <w:lang w:bidi="hi-IN"/>
        </w:rPr>
        <w:t>(i)</w:t>
      </w:r>
      <w:r w:rsidR="00EC1B95">
        <w:rPr>
          <w:rFonts w:cstheme="minorHAnsi"/>
          <w:b/>
          <w:bCs/>
          <w:sz w:val="20"/>
          <w:szCs w:val="20"/>
          <w:lang w:bidi="hi-IN"/>
        </w:rPr>
        <w:t xml:space="preserve"> </w:t>
      </w:r>
      <w:r w:rsidRPr="00854225">
        <w:rPr>
          <w:rFonts w:cstheme="minorHAnsi"/>
          <w:b/>
          <w:bCs/>
          <w:sz w:val="20"/>
          <w:szCs w:val="20"/>
          <w:lang w:bidi="hi-IN"/>
        </w:rPr>
        <w:t>Training/Seminar/Workshop/Course (ii) maintenance and related activities</w:t>
      </w:r>
      <w:r w:rsidR="00EC1B95">
        <w:rPr>
          <w:rFonts w:cstheme="minorHAnsi"/>
          <w:b/>
          <w:bCs/>
          <w:sz w:val="20"/>
          <w:szCs w:val="20"/>
          <w:lang w:bidi="hi-IN"/>
        </w:rPr>
        <w:t xml:space="preserve"> </w:t>
      </w:r>
      <w:r w:rsidRPr="00854225">
        <w:rPr>
          <w:rFonts w:cstheme="minorHAnsi"/>
          <w:b/>
          <w:bCs/>
          <w:sz w:val="20"/>
          <w:szCs w:val="20"/>
          <w:lang w:bidi="hi-IN"/>
        </w:rPr>
        <w:t>of at least two weeks’ (ten days) duration,</w:t>
      </w:r>
      <w:r w:rsidR="00EC1B95">
        <w:rPr>
          <w:rFonts w:cstheme="minorHAnsi"/>
          <w:b/>
          <w:bCs/>
          <w:sz w:val="20"/>
          <w:szCs w:val="20"/>
          <w:lang w:bidi="hi-IN"/>
        </w:rPr>
        <w:t xml:space="preserve"> or</w:t>
      </w:r>
      <w:r w:rsidRPr="00854225">
        <w:rPr>
          <w:rFonts w:cstheme="minorHAnsi"/>
          <w:b/>
          <w:bCs/>
          <w:sz w:val="20"/>
          <w:szCs w:val="20"/>
          <w:lang w:bidi="hi-IN"/>
        </w:rPr>
        <w:t xml:space="preserve"> (iii) completed two courses of at least one week (five days) (iv) taken/developed one MOOCS course in the relevant subject (with e-certification), and (v) library up-gradation course attended</w:t>
      </w:r>
      <w:r w:rsidR="00466C45">
        <w:rPr>
          <w:rFonts w:cstheme="minorHAnsi"/>
          <w:b/>
          <w:bCs/>
          <w:sz w:val="20"/>
          <w:szCs w:val="20"/>
          <w:lang w:bidi="hi-IN"/>
        </w:rPr>
        <w:t xml:space="preserve"> (in the Assessment Period)</w:t>
      </w:r>
      <w:r w:rsidR="0054060F">
        <w:rPr>
          <w:rFonts w:cstheme="minorHAnsi"/>
          <w:b/>
          <w:bCs/>
          <w:sz w:val="20"/>
          <w:szCs w:val="20"/>
          <w:lang w:bidi="hi-IN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4"/>
        <w:gridCol w:w="6371"/>
        <w:gridCol w:w="929"/>
        <w:gridCol w:w="990"/>
        <w:gridCol w:w="890"/>
      </w:tblGrid>
      <w:tr w:rsidR="002D0555" w:rsidRPr="002D0555" w14:paraId="7193EB1B" w14:textId="77777777" w:rsidTr="002C4A5D">
        <w:trPr>
          <w:trHeight w:val="253"/>
        </w:trPr>
        <w:tc>
          <w:tcPr>
            <w:tcW w:w="35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C0901" w14:textId="17C3BAD4" w:rsidR="00854225" w:rsidRPr="002D0555" w:rsidRDefault="002C4A5D" w:rsidP="002C4A5D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S. No.</w:t>
            </w:r>
          </w:p>
        </w:tc>
        <w:tc>
          <w:tcPr>
            <w:tcW w:w="322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71C9" w14:textId="752398D2" w:rsidR="00854225" w:rsidRPr="002D0555" w:rsidRDefault="002C4A5D" w:rsidP="002C4A5D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Name of the Programme</w:t>
            </w:r>
          </w:p>
        </w:tc>
        <w:tc>
          <w:tcPr>
            <w:tcW w:w="9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400C3" w14:textId="77777777" w:rsidR="00854225" w:rsidRPr="002D0555" w:rsidRDefault="00854225" w:rsidP="002C4A5D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Duration</w:t>
            </w:r>
          </w:p>
        </w:tc>
        <w:tc>
          <w:tcPr>
            <w:tcW w:w="45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E2363" w14:textId="0D3CFD63" w:rsidR="00854225" w:rsidRPr="002D0555" w:rsidRDefault="00854225" w:rsidP="002C4A5D">
            <w:pPr>
              <w:spacing w:line="360" w:lineRule="auto"/>
              <w:ind w:righ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tal Days</w:t>
            </w:r>
          </w:p>
        </w:tc>
      </w:tr>
      <w:tr w:rsidR="0054060F" w:rsidRPr="002D0555" w14:paraId="45AC248F" w14:textId="77777777" w:rsidTr="002C4A5D">
        <w:trPr>
          <w:trHeight w:val="97"/>
        </w:trPr>
        <w:tc>
          <w:tcPr>
            <w:tcW w:w="35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F6637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322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12C1D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6301A" w14:textId="77777777" w:rsidR="00854225" w:rsidRPr="002D0555" w:rsidRDefault="00854225" w:rsidP="002C4A5D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From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00792" w14:textId="77777777" w:rsidR="00854225" w:rsidRPr="002D0555" w:rsidRDefault="00854225" w:rsidP="002C4A5D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</w:t>
            </w:r>
          </w:p>
        </w:tc>
        <w:tc>
          <w:tcPr>
            <w:tcW w:w="45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F59BC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</w:tr>
      <w:tr w:rsidR="0054060F" w:rsidRPr="002D0555" w14:paraId="7882B585" w14:textId="77777777" w:rsidTr="002C4A5D">
        <w:trPr>
          <w:trHeight w:val="291"/>
        </w:trPr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366BA" w14:textId="5F2B3E26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3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D32D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A2483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79426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B587D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4060F" w:rsidRPr="002D0555" w14:paraId="7D82F295" w14:textId="77777777" w:rsidTr="002C4A5D">
        <w:trPr>
          <w:trHeight w:val="355"/>
        </w:trPr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AA9C0" w14:textId="18FC24FA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3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EFD1A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07375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A455E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40D47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4060F" w:rsidRPr="002D0555" w14:paraId="4BA610A0" w14:textId="77777777" w:rsidTr="002C4A5D">
        <w:trPr>
          <w:trHeight w:val="368"/>
        </w:trPr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149CC" w14:textId="1C235740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3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8E0C3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387E2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0CA6F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2DC5D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4060F" w:rsidRPr="002D0555" w14:paraId="5B4FED9E" w14:textId="77777777" w:rsidTr="002C4A5D">
        <w:trPr>
          <w:trHeight w:val="413"/>
        </w:trPr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89D4C" w14:textId="12D6F038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3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737E9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8D489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E8560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FAC82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0A1FA4B4" w14:textId="0C61720E" w:rsidR="001D4866" w:rsidRDefault="00945437" w:rsidP="0054060F">
      <w:pPr>
        <w:pStyle w:val="Heading1"/>
        <w:tabs>
          <w:tab w:val="left" w:pos="5096"/>
          <w:tab w:val="left" w:pos="6683"/>
        </w:tabs>
        <w:spacing w:before="60" w:after="60" w:line="276" w:lineRule="auto"/>
        <w:jc w:val="left"/>
        <w:rPr>
          <w:rFonts w:asciiTheme="minorHAnsi" w:hAnsiTheme="minorHAnsi" w:cstheme="minorHAnsi"/>
          <w:w w:val="80"/>
          <w:sz w:val="20"/>
          <w:szCs w:val="20"/>
        </w:rPr>
      </w:pPr>
      <w:r w:rsidRPr="005A4DD4">
        <w:rPr>
          <w:rFonts w:asciiTheme="minorHAnsi" w:hAnsiTheme="minorHAnsi" w:cstheme="minorHAnsi"/>
          <w:w w:val="80"/>
          <w:sz w:val="20"/>
          <w:szCs w:val="20"/>
        </w:rPr>
        <w:t>Summary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of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part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B:</w:t>
      </w:r>
      <w:r w:rsidRPr="005A4DD4">
        <w:rPr>
          <w:rFonts w:asciiTheme="minorHAnsi" w:hAnsiTheme="minorHAnsi" w:cstheme="minorHAnsi"/>
          <w:spacing w:val="13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Appendix</w:t>
      </w:r>
      <w:r w:rsidRPr="005A4DD4">
        <w:rPr>
          <w:rFonts w:asciiTheme="minorHAnsi" w:hAnsiTheme="minorHAnsi" w:cstheme="minorHAnsi"/>
          <w:spacing w:val="9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II</w:t>
      </w:r>
      <w:r w:rsidRPr="005A4DD4">
        <w:rPr>
          <w:rFonts w:asciiTheme="minorHAnsi" w:hAnsiTheme="minorHAnsi" w:cstheme="minorHAnsi"/>
          <w:spacing w:val="9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Table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="008C2A6B">
        <w:rPr>
          <w:rFonts w:asciiTheme="minorHAnsi" w:hAnsiTheme="minorHAnsi" w:cstheme="minorHAnsi"/>
          <w:spacing w:val="8"/>
          <w:w w:val="80"/>
          <w:sz w:val="20"/>
          <w:szCs w:val="20"/>
        </w:rPr>
        <w:t>4</w:t>
      </w:r>
      <w:r w:rsidR="00173233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="00466C45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for the Assessment Period</w:t>
      </w:r>
      <w:r w:rsidR="00D27530">
        <w:rPr>
          <w:rFonts w:asciiTheme="minorHAnsi" w:hAnsiTheme="minorHAnsi" w:cstheme="minorHAnsi"/>
          <w:spacing w:val="8"/>
          <w:w w:val="80"/>
          <w:sz w:val="20"/>
          <w:szCs w:val="20"/>
        </w:rPr>
        <w:t>:</w:t>
      </w:r>
    </w:p>
    <w:tbl>
      <w:tblPr>
        <w:tblStyle w:val="TableGrid"/>
        <w:tblW w:w="9900" w:type="dxa"/>
        <w:tblInd w:w="-5" w:type="dxa"/>
        <w:tblLook w:val="04A0" w:firstRow="1" w:lastRow="0" w:firstColumn="1" w:lastColumn="0" w:noHBand="0" w:noVBand="1"/>
      </w:tblPr>
      <w:tblGrid>
        <w:gridCol w:w="701"/>
        <w:gridCol w:w="2989"/>
        <w:gridCol w:w="3256"/>
        <w:gridCol w:w="2954"/>
      </w:tblGrid>
      <w:tr w:rsidR="002D0555" w14:paraId="73EBD49B" w14:textId="06C3FA69" w:rsidTr="002C4A5D">
        <w:trPr>
          <w:trHeight w:val="295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3CDA1" w14:textId="6445CB01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S.</w:t>
            </w:r>
            <w:r w:rsidR="00053CCA">
              <w:rPr>
                <w:rFonts w:asciiTheme="minorHAnsi" w:hAnsiTheme="minorHAnsi" w:cstheme="minorHAnsi"/>
                <w:w w:val="80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No.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45762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Academic Year</w:t>
            </w: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8FF6E" w14:textId="683B8619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Grading Claimed</w:t>
            </w: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A32DC" w14:textId="4E945BD3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Grading Verified</w:t>
            </w:r>
          </w:p>
        </w:tc>
      </w:tr>
      <w:tr w:rsidR="002D0555" w14:paraId="5A04FBBA" w14:textId="302DFBE9" w:rsidTr="002C4A5D">
        <w:trPr>
          <w:trHeight w:val="295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8409C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1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375B8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7CD89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5F940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2D0555" w14:paraId="45736527" w14:textId="1ED803C3" w:rsidTr="002C4A5D">
        <w:trPr>
          <w:trHeight w:val="279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9EB2F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2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03109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5DA46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51EE3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2D0555" w14:paraId="182F830C" w14:textId="254EDC82" w:rsidTr="002C4A5D">
        <w:trPr>
          <w:trHeight w:val="295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C6C12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3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AE5C0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CD04B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E2C3C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2D0555" w14:paraId="1500E92D" w14:textId="66A3DECC" w:rsidTr="002C4A5D">
        <w:trPr>
          <w:trHeight w:val="295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326DE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4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705BC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3FD81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7329E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2D0555" w14:paraId="025131EE" w14:textId="244DB091" w:rsidTr="002C4A5D">
        <w:trPr>
          <w:trHeight w:val="279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7A481" w14:textId="7FF51C2C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5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EC9BF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E78E8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B63FF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</w:tbl>
    <w:p w14:paraId="2F9A72EC" w14:textId="77777777" w:rsidR="002C4A5D" w:rsidRPr="00837964" w:rsidRDefault="002C4A5D" w:rsidP="00304209">
      <w:pPr>
        <w:pStyle w:val="BodyText"/>
        <w:spacing w:line="276" w:lineRule="auto"/>
        <w:jc w:val="center"/>
        <w:rPr>
          <w:rFonts w:asciiTheme="minorHAnsi" w:hAnsiTheme="minorHAnsi" w:cstheme="minorHAnsi"/>
          <w:bCs/>
          <w:w w:val="80"/>
          <w:sz w:val="12"/>
          <w:szCs w:val="12"/>
        </w:rPr>
      </w:pPr>
    </w:p>
    <w:p w14:paraId="258193D8" w14:textId="0BC662BA" w:rsidR="00A33B4F" w:rsidRDefault="005A4DD4" w:rsidP="00304209">
      <w:pPr>
        <w:pStyle w:val="BodyText"/>
        <w:spacing w:line="276" w:lineRule="auto"/>
        <w:jc w:val="center"/>
        <w:rPr>
          <w:rFonts w:asciiTheme="minorHAnsi" w:hAnsiTheme="minorHAnsi" w:cstheme="minorHAnsi"/>
          <w:bCs/>
          <w:w w:val="80"/>
          <w:sz w:val="20"/>
          <w:szCs w:val="20"/>
        </w:rPr>
      </w:pPr>
      <w:r>
        <w:rPr>
          <w:rFonts w:asciiTheme="minorHAnsi" w:hAnsiTheme="minorHAnsi" w:cstheme="minorHAnsi"/>
          <w:bCs/>
          <w:w w:val="80"/>
          <w:sz w:val="20"/>
          <w:szCs w:val="20"/>
        </w:rPr>
        <w:t xml:space="preserve">                                                                                                   </w:t>
      </w:r>
    </w:p>
    <w:tbl>
      <w:tblPr>
        <w:tblStyle w:val="TableGrid"/>
        <w:tblW w:w="99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1"/>
        <w:gridCol w:w="4368"/>
      </w:tblGrid>
      <w:tr w:rsidR="00304209" w14:paraId="62166EB2" w14:textId="77777777" w:rsidTr="00837964">
        <w:trPr>
          <w:trHeight w:val="547"/>
        </w:trPr>
        <w:tc>
          <w:tcPr>
            <w:tcW w:w="5631" w:type="dxa"/>
          </w:tcPr>
          <w:p w14:paraId="0FFDFB19" w14:textId="008790AD" w:rsidR="00304209" w:rsidRPr="00D65561" w:rsidRDefault="00304209" w:rsidP="00304209">
            <w:pPr>
              <w:pStyle w:val="BodyText"/>
              <w:spacing w:line="276" w:lineRule="auto"/>
              <w:jc w:val="center"/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</w:pPr>
            <w:r w:rsidRPr="00D65561"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  <w:t>Signature</w:t>
            </w:r>
            <w:r w:rsidRPr="00D65561">
              <w:rPr>
                <w:rFonts w:asciiTheme="minorHAnsi" w:hAnsiTheme="minorHAnsi" w:cstheme="minorHAnsi"/>
                <w:b/>
                <w:spacing w:val="9"/>
                <w:w w:val="80"/>
                <w:sz w:val="22"/>
                <w:szCs w:val="22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  <w:t>of</w:t>
            </w:r>
            <w:r w:rsidRPr="00D65561">
              <w:rPr>
                <w:rFonts w:asciiTheme="minorHAnsi" w:hAnsiTheme="minorHAnsi" w:cstheme="minorHAnsi"/>
                <w:b/>
                <w:spacing w:val="9"/>
                <w:w w:val="80"/>
                <w:sz w:val="22"/>
                <w:szCs w:val="22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  <w:t>the</w:t>
            </w:r>
            <w:r w:rsidRPr="00D65561">
              <w:rPr>
                <w:rFonts w:asciiTheme="minorHAnsi" w:hAnsiTheme="minorHAnsi" w:cstheme="minorHAnsi"/>
                <w:b/>
                <w:spacing w:val="10"/>
                <w:w w:val="80"/>
                <w:sz w:val="22"/>
                <w:szCs w:val="22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  <w:t>Applicant</w:t>
            </w:r>
          </w:p>
        </w:tc>
        <w:tc>
          <w:tcPr>
            <w:tcW w:w="4368" w:type="dxa"/>
          </w:tcPr>
          <w:p w14:paraId="36F06A43" w14:textId="77777777" w:rsidR="00304209" w:rsidRPr="00D65561" w:rsidRDefault="00304209" w:rsidP="00304209">
            <w:pPr>
              <w:tabs>
                <w:tab w:val="left" w:pos="5800"/>
              </w:tabs>
              <w:spacing w:line="276" w:lineRule="auto"/>
              <w:ind w:left="38"/>
              <w:jc w:val="center"/>
              <w:rPr>
                <w:rFonts w:asciiTheme="minorHAnsi" w:hAnsiTheme="minorHAnsi" w:cstheme="minorHAnsi"/>
                <w:b/>
                <w:w w:val="80"/>
              </w:rPr>
            </w:pPr>
            <w:r w:rsidRPr="00D65561">
              <w:rPr>
                <w:rFonts w:asciiTheme="minorHAnsi" w:hAnsiTheme="minorHAnsi" w:cstheme="minorHAnsi"/>
                <w:b/>
                <w:w w:val="80"/>
              </w:rPr>
              <w:t>Signature</w:t>
            </w:r>
            <w:r w:rsidRPr="00D65561">
              <w:rPr>
                <w:rFonts w:asciiTheme="minorHAnsi" w:hAnsiTheme="minorHAnsi" w:cstheme="minorHAnsi"/>
                <w:b/>
                <w:spacing w:val="12"/>
                <w:w w:val="80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</w:rPr>
              <w:t>of</w:t>
            </w:r>
            <w:r w:rsidRPr="00D65561">
              <w:rPr>
                <w:rFonts w:asciiTheme="minorHAnsi" w:hAnsiTheme="minorHAnsi" w:cstheme="minorHAnsi"/>
                <w:b/>
                <w:spacing w:val="11"/>
                <w:w w:val="80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</w:rPr>
              <w:t>the</w:t>
            </w:r>
            <w:r w:rsidRPr="00D65561">
              <w:rPr>
                <w:rFonts w:asciiTheme="minorHAnsi" w:hAnsiTheme="minorHAnsi" w:cstheme="minorHAnsi"/>
                <w:b/>
                <w:spacing w:val="12"/>
                <w:w w:val="80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</w:rPr>
              <w:t>Principal</w:t>
            </w:r>
          </w:p>
          <w:p w14:paraId="35FA658C" w14:textId="5F5765FC" w:rsidR="00304209" w:rsidRPr="00D65561" w:rsidRDefault="00304209" w:rsidP="00304209">
            <w:pPr>
              <w:tabs>
                <w:tab w:val="left" w:pos="5800"/>
              </w:tabs>
              <w:spacing w:line="276" w:lineRule="auto"/>
              <w:ind w:left="38"/>
              <w:jc w:val="center"/>
              <w:rPr>
                <w:rFonts w:asciiTheme="minorHAnsi" w:hAnsiTheme="minorHAnsi" w:cstheme="minorHAnsi"/>
                <w:b/>
                <w:w w:val="80"/>
              </w:rPr>
            </w:pPr>
          </w:p>
        </w:tc>
      </w:tr>
      <w:tr w:rsidR="00304209" w14:paraId="08B930A3" w14:textId="77777777" w:rsidTr="00837964">
        <w:trPr>
          <w:trHeight w:val="552"/>
        </w:trPr>
        <w:tc>
          <w:tcPr>
            <w:tcW w:w="5631" w:type="dxa"/>
          </w:tcPr>
          <w:p w14:paraId="503BA81E" w14:textId="0B46F36C" w:rsidR="00304209" w:rsidRPr="00D65561" w:rsidRDefault="00304209" w:rsidP="0054060F">
            <w:pPr>
              <w:tabs>
                <w:tab w:val="left" w:pos="5800"/>
              </w:tabs>
              <w:ind w:left="38"/>
              <w:jc w:val="center"/>
              <w:rPr>
                <w:rFonts w:asciiTheme="minorHAnsi" w:hAnsiTheme="minorHAnsi" w:cstheme="minorHAnsi"/>
                <w:b/>
                <w:w w:val="80"/>
              </w:rPr>
            </w:pPr>
            <w:r w:rsidRPr="00D65561">
              <w:rPr>
                <w:rFonts w:asciiTheme="minorHAnsi" w:hAnsiTheme="minorHAnsi" w:cstheme="minorHAnsi"/>
                <w:b/>
                <w:w w:val="80"/>
              </w:rPr>
              <w:t>Signature of Chairperson, Governing Body</w:t>
            </w:r>
          </w:p>
        </w:tc>
        <w:tc>
          <w:tcPr>
            <w:tcW w:w="4368" w:type="dxa"/>
          </w:tcPr>
          <w:p w14:paraId="670011D6" w14:textId="1819FF96" w:rsidR="00304209" w:rsidRPr="00D65561" w:rsidRDefault="00837964" w:rsidP="00837964">
            <w:pPr>
              <w:tabs>
                <w:tab w:val="left" w:pos="5800"/>
              </w:tabs>
              <w:rPr>
                <w:rFonts w:asciiTheme="minorHAnsi" w:hAnsiTheme="minorHAnsi" w:cstheme="minorHAnsi"/>
                <w:b/>
                <w:w w:val="80"/>
              </w:rPr>
            </w:pPr>
            <w:r>
              <w:rPr>
                <w:rFonts w:asciiTheme="minorHAnsi" w:hAnsiTheme="minorHAnsi" w:cstheme="minorHAnsi"/>
                <w:b/>
                <w:w w:val="80"/>
              </w:rPr>
              <w:t xml:space="preserve">                   </w:t>
            </w:r>
            <w:r w:rsidR="004C0FEF">
              <w:rPr>
                <w:rFonts w:asciiTheme="minorHAnsi" w:hAnsiTheme="minorHAnsi" w:cstheme="minorHAnsi"/>
                <w:b/>
                <w:w w:val="80"/>
              </w:rPr>
              <w:t xml:space="preserve"> </w:t>
            </w:r>
            <w:r w:rsidR="00304209" w:rsidRPr="00D65561">
              <w:rPr>
                <w:rFonts w:asciiTheme="minorHAnsi" w:hAnsiTheme="minorHAnsi" w:cstheme="minorHAnsi"/>
                <w:b/>
                <w:w w:val="80"/>
              </w:rPr>
              <w:t>Dean, College Development, UoA</w:t>
            </w:r>
          </w:p>
        </w:tc>
      </w:tr>
    </w:tbl>
    <w:p w14:paraId="6E7B0723" w14:textId="126D1D88" w:rsidR="00E9623C" w:rsidRPr="005A4DD4" w:rsidRDefault="00E9623C" w:rsidP="001D54DE">
      <w:pPr>
        <w:pStyle w:val="Heading1"/>
        <w:spacing w:before="99" w:line="276" w:lineRule="auto"/>
        <w:ind w:left="38" w:right="8"/>
        <w:rPr>
          <w:rFonts w:asciiTheme="minorHAnsi" w:hAnsiTheme="minorHAnsi" w:cstheme="minorHAnsi"/>
          <w:sz w:val="20"/>
          <w:szCs w:val="20"/>
        </w:rPr>
      </w:pPr>
    </w:p>
    <w:sectPr w:rsidR="00E9623C" w:rsidRPr="005A4DD4" w:rsidSect="004C0FEF">
      <w:headerReference w:type="default" r:id="rId6"/>
      <w:type w:val="continuous"/>
      <w:pgSz w:w="11910" w:h="16840"/>
      <w:pgMar w:top="1382" w:right="576" w:bottom="0" w:left="1440" w:header="142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6F360" w14:textId="77777777" w:rsidR="00B74EC4" w:rsidRDefault="00B74EC4" w:rsidP="001D4866">
      <w:r>
        <w:separator/>
      </w:r>
    </w:p>
  </w:endnote>
  <w:endnote w:type="continuationSeparator" w:id="0">
    <w:p w14:paraId="3180EBDC" w14:textId="77777777" w:rsidR="00B74EC4" w:rsidRDefault="00B74EC4" w:rsidP="001D48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0C66F" w14:textId="77777777" w:rsidR="00B74EC4" w:rsidRDefault="00B74EC4" w:rsidP="001D4866">
      <w:r>
        <w:separator/>
      </w:r>
    </w:p>
  </w:footnote>
  <w:footnote w:type="continuationSeparator" w:id="0">
    <w:p w14:paraId="21885AB9" w14:textId="77777777" w:rsidR="00B74EC4" w:rsidRDefault="00B74EC4" w:rsidP="001D48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86774" w14:textId="77777777" w:rsidR="001D4866" w:rsidRPr="005A4DD4" w:rsidRDefault="001D4866" w:rsidP="001D4866">
    <w:pPr>
      <w:tabs>
        <w:tab w:val="left" w:pos="6168"/>
      </w:tabs>
      <w:ind w:left="426"/>
      <w:jc w:val="center"/>
      <w:rPr>
        <w:rFonts w:cstheme="minorHAnsi"/>
        <w:b/>
        <w:color w:val="244061" w:themeColor="accent1" w:themeShade="80"/>
        <w:sz w:val="64"/>
        <w:szCs w:val="64"/>
      </w:rPr>
    </w:pPr>
    <w:r w:rsidRPr="005A4DD4">
      <w:rPr>
        <w:rFonts w:cstheme="minorHAnsi"/>
        <w:noProof/>
        <w:color w:val="244061" w:themeColor="accent1" w:themeShade="80"/>
        <w:sz w:val="64"/>
        <w:szCs w:val="64"/>
        <w:lang w:bidi="hi-IN"/>
      </w:rPr>
      <w:drawing>
        <wp:anchor distT="0" distB="0" distL="114300" distR="114300" simplePos="0" relativeHeight="251658240" behindDoc="0" locked="0" layoutInCell="1" allowOverlap="1" wp14:anchorId="7C848BE2" wp14:editId="1AFAF296">
          <wp:simplePos x="0" y="0"/>
          <wp:positionH relativeFrom="column">
            <wp:posOffset>-19685</wp:posOffset>
          </wp:positionH>
          <wp:positionV relativeFrom="paragraph">
            <wp:posOffset>22225</wp:posOffset>
          </wp:positionV>
          <wp:extent cx="861060" cy="853440"/>
          <wp:effectExtent l="0" t="0" r="0" b="381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1060" cy="853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A4DD4">
      <w:rPr>
        <w:rFonts w:cstheme="minorHAnsi"/>
        <w:b/>
        <w:color w:val="244061" w:themeColor="accent1" w:themeShade="80"/>
        <w:sz w:val="64"/>
        <w:szCs w:val="64"/>
      </w:rPr>
      <w:t>C.M.P. DEGREE COLLEGE</w:t>
    </w:r>
  </w:p>
  <w:p w14:paraId="1A05A915" w14:textId="77777777" w:rsidR="001D4866" w:rsidRPr="005A4DD4" w:rsidRDefault="001D4866" w:rsidP="001D4866">
    <w:pPr>
      <w:tabs>
        <w:tab w:val="left" w:pos="6168"/>
      </w:tabs>
      <w:ind w:left="426"/>
      <w:jc w:val="center"/>
      <w:rPr>
        <w:rFonts w:cstheme="minorHAnsi"/>
        <w:bCs/>
        <w:color w:val="244061" w:themeColor="accent1" w:themeShade="80"/>
        <w:sz w:val="28"/>
        <w:szCs w:val="28"/>
      </w:rPr>
    </w:pPr>
    <w:r w:rsidRPr="005A4DD4">
      <w:rPr>
        <w:rFonts w:cstheme="minorHAnsi"/>
        <w:bCs/>
        <w:color w:val="244061" w:themeColor="accent1" w:themeShade="80"/>
        <w:sz w:val="28"/>
        <w:szCs w:val="28"/>
      </w:rPr>
      <w:t>(A Constituent P.G. College of University of Allahabad)</w:t>
    </w:r>
  </w:p>
  <w:p w14:paraId="6634393B" w14:textId="5405D4D6" w:rsidR="001D4866" w:rsidRPr="005A4DD4" w:rsidRDefault="001D4866" w:rsidP="001D4866">
    <w:pPr>
      <w:tabs>
        <w:tab w:val="left" w:pos="6168"/>
      </w:tabs>
      <w:ind w:left="426"/>
      <w:jc w:val="center"/>
      <w:rPr>
        <w:rFonts w:cstheme="minorHAnsi"/>
        <w:b/>
        <w:color w:val="244061" w:themeColor="accent1" w:themeShade="80"/>
        <w:szCs w:val="18"/>
      </w:rPr>
    </w:pPr>
    <w:r w:rsidRPr="005A4DD4">
      <w:rPr>
        <w:rFonts w:cstheme="minorHAnsi"/>
        <w:b/>
        <w:color w:val="244061" w:themeColor="accent1" w:themeShade="80"/>
        <w:szCs w:val="18"/>
      </w:rPr>
      <w:t>M.G. Marg, Prayagraj-211002</w:t>
    </w:r>
  </w:p>
  <w:p w14:paraId="21253ED8" w14:textId="00417A1F" w:rsidR="001D4866" w:rsidRPr="00BA0A4C" w:rsidRDefault="001D4866" w:rsidP="001D4866">
    <w:pPr>
      <w:tabs>
        <w:tab w:val="left" w:pos="6168"/>
      </w:tabs>
      <w:ind w:left="-993" w:right="-396"/>
      <w:jc w:val="center"/>
      <w:rPr>
        <w:rFonts w:cstheme="minorHAnsi"/>
        <w:b/>
        <w:color w:val="244061" w:themeColor="accent1" w:themeShade="80"/>
        <w:sz w:val="28"/>
      </w:rPr>
    </w:pPr>
    <w:r>
      <w:rPr>
        <w:rFonts w:cstheme="minorHAnsi"/>
        <w:b/>
        <w:color w:val="244061" w:themeColor="accent1" w:themeShade="80"/>
        <w:sz w:val="28"/>
      </w:rPr>
      <w:t>_______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jYyMDYxNTI2MDFV0lEKTi0uzszPAykwrwUAKoLteywAAAA="/>
  </w:docVars>
  <w:rsids>
    <w:rsidRoot w:val="00E9623C"/>
    <w:rsid w:val="00053CCA"/>
    <w:rsid w:val="00173233"/>
    <w:rsid w:val="00196BAC"/>
    <w:rsid w:val="001D4866"/>
    <w:rsid w:val="001D54DE"/>
    <w:rsid w:val="002C4A5D"/>
    <w:rsid w:val="002D0555"/>
    <w:rsid w:val="00304209"/>
    <w:rsid w:val="00466C45"/>
    <w:rsid w:val="004A429E"/>
    <w:rsid w:val="004C0FEF"/>
    <w:rsid w:val="0054060F"/>
    <w:rsid w:val="005A4DD4"/>
    <w:rsid w:val="006944F3"/>
    <w:rsid w:val="00697AB9"/>
    <w:rsid w:val="006F64BB"/>
    <w:rsid w:val="00743CE7"/>
    <w:rsid w:val="00837964"/>
    <w:rsid w:val="00854225"/>
    <w:rsid w:val="00857E85"/>
    <w:rsid w:val="008C2A6B"/>
    <w:rsid w:val="008F57C2"/>
    <w:rsid w:val="009378D9"/>
    <w:rsid w:val="00945437"/>
    <w:rsid w:val="00945755"/>
    <w:rsid w:val="009825D5"/>
    <w:rsid w:val="00A33B4F"/>
    <w:rsid w:val="00A82202"/>
    <w:rsid w:val="00B74EC4"/>
    <w:rsid w:val="00BB598A"/>
    <w:rsid w:val="00C40675"/>
    <w:rsid w:val="00D27530"/>
    <w:rsid w:val="00D65561"/>
    <w:rsid w:val="00D909C4"/>
    <w:rsid w:val="00D97E67"/>
    <w:rsid w:val="00DE65A9"/>
    <w:rsid w:val="00E22511"/>
    <w:rsid w:val="00E9623C"/>
    <w:rsid w:val="00EC1B95"/>
    <w:rsid w:val="00FC3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60BE5B"/>
  <w15:docId w15:val="{5ACB66ED-18C8-4D25-A750-C29DF5F31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39"/>
      <w:ind w:left="10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Arial MT" w:eastAsia="Arial MT" w:hAnsi="Arial MT" w:cs="Arial MT"/>
      <w:sz w:val="24"/>
      <w:szCs w:val="24"/>
    </w:rPr>
  </w:style>
  <w:style w:type="paragraph" w:styleId="Title">
    <w:name w:val="Title"/>
    <w:basedOn w:val="Normal"/>
    <w:uiPriority w:val="10"/>
    <w:qFormat/>
    <w:pPr>
      <w:spacing w:before="78"/>
      <w:ind w:left="38" w:right="8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D486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4866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D486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4866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1D48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6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Govind Gaurav</cp:lastModifiedBy>
  <cp:revision>18</cp:revision>
  <dcterms:created xsi:type="dcterms:W3CDTF">2021-09-02T06:22:00Z</dcterms:created>
  <dcterms:modified xsi:type="dcterms:W3CDTF">2021-09-30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8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08-09T00:00:00Z</vt:filetime>
  </property>
</Properties>
</file>